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4C73B" w14:textId="7A6594F6" w:rsidR="007E54A8" w:rsidRDefault="007E54A8" w:rsidP="007E54A8">
      <w:pPr>
        <w:pStyle w:val="Title"/>
      </w:pPr>
      <w:r>
        <w:t xml:space="preserve">Feedback for Project Number </w:t>
      </w:r>
      <w:r>
        <w:t>6</w:t>
      </w:r>
    </w:p>
    <w:p w14:paraId="688BBEEB" w14:textId="6D2221D7" w:rsidR="00711257" w:rsidRDefault="00711257" w:rsidP="00711257">
      <w:pPr>
        <w:pStyle w:val="FirstParagraph"/>
        <w:rPr>
          <w:b/>
        </w:rPr>
      </w:pPr>
      <w:r>
        <w:rPr>
          <w:b/>
        </w:rPr>
        <w:t>What is their topic on?</w:t>
      </w:r>
    </w:p>
    <w:p w14:paraId="517934EF" w14:textId="2345E613" w:rsidR="00711257" w:rsidRPr="00711257" w:rsidRDefault="00711257" w:rsidP="00711257">
      <w:pPr>
        <w:pStyle w:val="BodyText"/>
      </w:pPr>
      <w:r>
        <w:t>Their topic is on what determines the top 50 action-movies success on IMDB.com. Their title is consistent with their presentation</w:t>
      </w:r>
      <w:r w:rsidR="0060486B">
        <w:t xml:space="preserve"> and makes sense for the presentation.</w:t>
      </w:r>
    </w:p>
    <w:p w14:paraId="4E3AACA6" w14:textId="4B983893" w:rsidR="00711257" w:rsidRDefault="00711257" w:rsidP="00711257">
      <w:pPr>
        <w:pStyle w:val="FirstParagraph"/>
        <w:rPr>
          <w:b/>
        </w:rPr>
      </w:pPr>
      <w:r>
        <w:rPr>
          <w:b/>
        </w:rPr>
        <w:t>Are the objectives of the project clearly identifiable?</w:t>
      </w:r>
    </w:p>
    <w:p w14:paraId="29BF38CB" w14:textId="2865CD28" w:rsidR="0060486B" w:rsidRPr="0060486B" w:rsidRDefault="0060486B" w:rsidP="0060486B">
      <w:pPr>
        <w:pStyle w:val="BodyText"/>
      </w:pPr>
      <w:r>
        <w:t xml:space="preserve">Yes, I would say the objectives of the project are clearly identifiable although the data collected for the project is possibly a bit inconclusive as one could argue that # of votes, IMBD and Metacritic scores are more representative of the success of the movie rather than </w:t>
      </w:r>
      <w:r w:rsidR="00613325">
        <w:t>“determining” the movies success.</w:t>
      </w:r>
    </w:p>
    <w:p w14:paraId="255B597E" w14:textId="647C3964" w:rsidR="00711257" w:rsidRDefault="00711257" w:rsidP="00711257">
      <w:pPr>
        <w:pStyle w:val="FirstParagraph"/>
        <w:rPr>
          <w:b/>
        </w:rPr>
      </w:pPr>
      <w:r>
        <w:rPr>
          <w:b/>
        </w:rPr>
        <w:t>What data are used?</w:t>
      </w:r>
    </w:p>
    <w:p w14:paraId="0CB2A492" w14:textId="7997EB39" w:rsidR="00613325" w:rsidRPr="00613325" w:rsidRDefault="00613325" w:rsidP="00613325">
      <w:pPr>
        <w:pStyle w:val="BodyText"/>
      </w:pPr>
      <w:r>
        <w:t xml:space="preserve">The data used is in this presentation is all from IMDB.com and no data was taken from other sources that I could see. </w:t>
      </w:r>
    </w:p>
    <w:p w14:paraId="5271A70B" w14:textId="77777777" w:rsidR="00711257" w:rsidRDefault="00711257" w:rsidP="00711257">
      <w:pPr>
        <w:pStyle w:val="FirstParagraph"/>
        <w:rPr>
          <w:b/>
        </w:rPr>
      </w:pPr>
      <w:r>
        <w:rPr>
          <w:b/>
        </w:rPr>
        <w:t>What is your overall impression of the project?</w:t>
      </w:r>
    </w:p>
    <w:p w14:paraId="2610AB63" w14:textId="47411F9C" w:rsidR="00711257" w:rsidRPr="00711257" w:rsidRDefault="00613325" w:rsidP="00711257">
      <w:pPr>
        <w:pStyle w:val="BodyText"/>
      </w:pPr>
      <w:r>
        <w:t xml:space="preserve">One could argue that this project isn’t necessarily focused on determining an action movies success but more so seeing how different levels of common gauges of </w:t>
      </w:r>
      <w:proofErr w:type="gramStart"/>
      <w:r>
        <w:t>a</w:t>
      </w:r>
      <w:proofErr w:type="gramEnd"/>
      <w:r>
        <w:t xml:space="preserve"> action movies success change based on the movie, but its still interesting seeing the correlations seen in these common gauges of a movies success such as the chart showcasing correlation of Meta score and gross earnings.</w:t>
      </w:r>
    </w:p>
    <w:p w14:paraId="386AFA8C" w14:textId="12D426EC" w:rsidR="00352C26" w:rsidRPr="00352C26" w:rsidRDefault="00352C26" w:rsidP="00352C26"/>
    <w:sectPr w:rsidR="00352C26" w:rsidRPr="00352C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54A8"/>
    <w:rsid w:val="00302CF1"/>
    <w:rsid w:val="00352C26"/>
    <w:rsid w:val="0060486B"/>
    <w:rsid w:val="00613325"/>
    <w:rsid w:val="00711257"/>
    <w:rsid w:val="007D1556"/>
    <w:rsid w:val="007E54A8"/>
    <w:rsid w:val="00A6087F"/>
    <w:rsid w:val="00FF1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207E6"/>
  <w15:chartTrackingRefBased/>
  <w15:docId w15:val="{38E7886E-0AF9-40ED-A261-CA3FDA5A7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link w:val="TitleChar"/>
    <w:qFormat/>
    <w:rsid w:val="007E54A8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E54A8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BodyText">
    <w:name w:val="Body Text"/>
    <w:basedOn w:val="Normal"/>
    <w:link w:val="BodyTextChar"/>
    <w:uiPriority w:val="99"/>
    <w:semiHidden/>
    <w:unhideWhenUsed/>
    <w:rsid w:val="007E54A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54A8"/>
  </w:style>
  <w:style w:type="paragraph" w:customStyle="1" w:styleId="FirstParagraph">
    <w:name w:val="First Paragraph"/>
    <w:basedOn w:val="BodyText"/>
    <w:next w:val="BodyText"/>
    <w:qFormat/>
    <w:rsid w:val="00711257"/>
    <w:pPr>
      <w:spacing w:before="180" w:after="180" w:line="240" w:lineRule="auto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1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Olsen</dc:creator>
  <cp:keywords/>
  <dc:description/>
  <cp:lastModifiedBy>Garrett Olsen</cp:lastModifiedBy>
  <cp:revision>1</cp:revision>
  <dcterms:created xsi:type="dcterms:W3CDTF">2022-03-25T12:51:00Z</dcterms:created>
  <dcterms:modified xsi:type="dcterms:W3CDTF">2022-03-25T14:30:00Z</dcterms:modified>
</cp:coreProperties>
</file>